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Trainee</w:t>
      </w:r>
      <w:r>
        <w:t xml:space="preserve"> </w:t>
      </w:r>
      <w:r>
        <w:t xml:space="preserve">Program</w:t>
      </w:r>
      <w:r>
        <w:t xml:space="preserve"> </w:t>
      </w:r>
      <w:r>
        <w:t xml:space="preserve">Application</w:t>
      </w:r>
      <w:r>
        <w:t xml:space="preserve"> </w:t>
      </w:r>
      <w:r>
        <w:t xml:space="preserve">-</w:t>
      </w:r>
      <w:r>
        <w:t xml:space="preserve"> </w:t>
      </w:r>
      <w:r>
        <w:t xml:space="preserve">Toronto</w:t>
      </w:r>
    </w:p>
    <w:bookmarkStart w:id="21" w:name="X4f7d7cd45c0027b4b048ab592a1d1de4e5f8573"/>
    <w:p>
      <w:pPr>
        <w:pStyle w:val="Heading1"/>
      </w:pPr>
      <w:r>
        <w:t xml:space="preserve">Internship Application Letter for Firefighter Trainee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Toronto Fire Services</w:t>
      </w:r>
      <w:r>
        <w:br/>
      </w:r>
      <w:r>
        <w:t xml:space="preserve">5100 Yonge Street</w:t>
      </w:r>
      <w:r>
        <w:br/>
      </w:r>
      <w:r>
        <w:t xml:space="preserve">Toronto, ON M2N 5M2</w:t>
      </w:r>
    </w:p>
    <w:bookmarkStart w:id="20" w:name="X48017bb5f5ed2e07fa060ebc95987d605e6b394"/>
    <w:p>
      <w:pPr>
        <w:pStyle w:val="Heading2"/>
      </w:pPr>
      <w:r>
        <w:t xml:space="preserve">Subject: Application for Firefighter Trainee Program - Dedicated to Serving Canada's Largest Metropolitan Community</w:t>
      </w:r>
    </w:p>
    <w:p>
      <w:pPr>
        <w:pStyle w:val="FirstParagraph"/>
      </w:pPr>
      <w:r>
        <w:t xml:space="preserve">Dear Hiring Manager,</w:t>
      </w:r>
    </w:p>
    <w:p>
      <w:pPr>
        <w:pStyle w:val="BodyText"/>
      </w:pPr>
      <w:r>
        <w:t xml:space="preserve">With profound admiration for Toronto Fire Services' (TFS) legacy of protecting Canada's most populous and diverse city, I am writing to express my enthusiastic application for the Firefighter Trainee Program. As a Canadian citizen with deep roots in the Greater Toronto Area and an unwavering commitment to public safety excellence, I seek this opportunity to contribute meaningfully to Toronto’s community-first fire service. My academic background, practical emergency response experience, and cultural understanding of Toronto's unique urban landscape align precisely with TFS's mission of "Safety Excellence for All."</w:t>
      </w:r>
    </w:p>
    <w:p>
      <w:pPr>
        <w:pStyle w:val="BodyText"/>
      </w:pPr>
      <w:r>
        <w:t xml:space="preserve">Having grown up in Mississauga—a city seamlessly integrated into Toronto's metropolitan fabric—I have witnessed firsthand how Toronto Fire Services responds to complex emergencies across its 630 square kilometers. From the dense high-rises of Downtown Core to the waterfront communities along Lake Ontario, TFS navigates challenges unlike any other department in Canada. My passion for firefighting wasn't born in a classroom but forged through volunteer work with the Markham Community Emergency Response Team (CERT), where I assisted during 37+ community drills and three major winter storm responses. This experience taught me that Toronto's urban fire service demands not only physical resilience but also cultural agility—a skill set I've honed while translating safety materials for Tamil-speaking residents in Scarborough, demonstrating my commitment to serving Toronto's multicultural community.</w:t>
      </w:r>
    </w:p>
    <w:p>
      <w:pPr>
        <w:pStyle w:val="BodyText"/>
      </w:pPr>
      <w:r>
        <w:t xml:space="preserve">My academic journey at Ryerson University (now Toronto Metropolitan University) deepened my technical foundation for this career. I completed a rigorous Fire Science Certificate with distinction, focusing on Canadian NFPA standards and urban fire dynamics. My capstone project analyzed Toronto's 2021 high-rise fire response protocols, identifying gaps in elevator evacuation systems—a study I later shared with TFS' Public Education Unit during a community safety workshop at Yonge-Dundas Square. This initiative directly supported TFS's "Community First" strategic pillar, and I was honored to receive feedback from Captain Arlene Williams on its relevance to Toronto's skyline challenges.</w:t>
      </w:r>
    </w:p>
    <w:p>
      <w:pPr>
        <w:pStyle w:val="BodyText"/>
      </w:pPr>
      <w:r>
        <w:t xml:space="preserve">What truly sets my application apart is my intimate understanding of Toronto’s emergency landscape. While pursuing my certificate, I spent 200+ hours observing TFS operations at Station 54 (Downtown) during their "Open House" program—observing how crews handle everything from subway incidents to medical calls in crowded streets like Bloor Street West. I documented these observations to better understand Toronto's unique needs: the critical need for rapid response in gridlocked traffic, the importance of multilingual communication during emergencies, and how TFS coordinates with TTC and Toronto Police during major events like the Toronto International Film Festival. This wasn't just observation; it was preparation for a career where every second counts.</w:t>
      </w:r>
    </w:p>
    <w:p>
      <w:pPr>
        <w:pStyle w:val="BodyText"/>
      </w:pPr>
      <w:r>
        <w:t xml:space="preserve">I recognize that becoming a certified firefighter in Canada requires meeting stringent provincial standards through the Ontario Fire Service Training Centre (OFSTC) and TFS's own training academy. I have proactively completed all prerequisites: current Emergency Medical Responder certification (valid until 2027), First Aid Level C, and the Ontario Fire Marshal’s 35-hour "Firefighter Entry-Level" course. Additionally, I’ve maintained a physical fitness regimen exceeding Toronto’s minimum standards for six months—consistently achieving over 10 repetitions in the firefighter aptitude test's ladder climb and hose drag components. My motivation isn't just to join TFS; it's to contribute immediately as a trainee who understands Toronto’s expectations.</w:t>
      </w:r>
    </w:p>
    <w:p>
      <w:pPr>
        <w:pStyle w:val="BodyText"/>
      </w:pPr>
      <w:r>
        <w:t xml:space="preserve">My commitment to Toronto extends beyond professional goals. As a member of the Riverdale Community Association, I helped organize fire safety workshops for seniors in high-rise buildings—addressing a critical vulnerability highlighted in TFS's 2023 Annual Report. This experience reinforced my belief that effective firefighting begins long before an alarm sounds: it starts with building trust within neighborhoods like Kensington Market and Leslieville. I also volunteered as a youth mentor at the Toronto Police Service's "Youth Safety Academy," where I taught CPR to 50+ students, ensuring they'd be prepared if their own community faced emergency scenarios.</w:t>
      </w:r>
    </w:p>
    <w:p>
      <w:pPr>
        <w:pStyle w:val="BodyText"/>
      </w:pPr>
      <w:r>
        <w:t xml:space="preserve">Canada’s fire service culture emphasizes integrity, teamwork, and adaptability—values I embody through my volunteer leadership. When a 2022 apartment fire in East York required rapid evacuation coordination, I assisted TFS in setting up temporary shelters at the Don Valley Community Centre while managing communications for displaced residents. This reinforced how Toronto’s firefighters don't just respond to crises; they lead communities through them. I am eager to learn from TFS's veteran crews who navigate Toronto's complexities daily—from responding to ice storms on Highway 401 to supporting disaster relief during flooding events like the 2023 Scarborough flash floods.</w:t>
      </w:r>
    </w:p>
    <w:p>
      <w:pPr>
        <w:pStyle w:val="BodyText"/>
      </w:pPr>
      <w:r>
        <w:t xml:space="preserve">My application isn't merely a request for an internship—it's a declaration of my readiness to serve Canada’s most vibrant city as part of Toronto Fire Services' next generation. I understand that this Trainee Program is competitive, but I am prepared to meet its challenges with the dedication demonstrated by TFS's own motto: "We don’t just save lives—we build communities." I would be honored to contribute my skills in emergency response, community engagement, and urban safety planning to a department that has protected Toronto for over 160 years.</w:t>
      </w:r>
    </w:p>
    <w:p>
      <w:pPr>
        <w:pStyle w:val="BodyText"/>
      </w:pPr>
      <w:r>
        <w:t xml:space="preserve">Thank you for considering my application. I welcome the opportunity to discuss how my background aligns with TFS's vision during an interview at your convenience. My resume, available upon request, provides further detail on my qualifications and community service record. I look forward to the possibility of serving Toronto as a future Firefighter Traine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Trainee Program Application - Toronto</dc:title>
  <dc:creator/>
  <dc:language>en</dc:language>
  <cp:keywords/>
  <dcterms:created xsi:type="dcterms:W3CDTF">2026-04-29T18:44:34Z</dcterms:created>
  <dcterms:modified xsi:type="dcterms:W3CDTF">2026-04-29T18:44:34Z</dcterms:modified>
</cp:coreProperties>
</file>

<file path=docProps/custom.xml><?xml version="1.0" encoding="utf-8"?>
<Properties xmlns="http://schemas.openxmlformats.org/officeDocument/2006/custom-properties" xmlns:vt="http://schemas.openxmlformats.org/officeDocument/2006/docPropsVTypes"/>
</file>